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6282" w:rsidRDefault="00691522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Example Area Location </w:t>
      </w:r>
      <w:r w:rsidR="00A12A89">
        <w:rPr>
          <w:rFonts w:ascii="Arial" w:hAnsi="Arial" w:cs="Arial"/>
          <w:sz w:val="32"/>
          <w:szCs w:val="32"/>
        </w:rPr>
        <w:t>List: -</w:t>
      </w:r>
      <w:r>
        <w:rPr>
          <w:rFonts w:ascii="Arial" w:hAnsi="Arial" w:cs="Arial"/>
          <w:sz w:val="32"/>
          <w:szCs w:val="32"/>
        </w:rPr>
        <w:t xml:space="preserve"> </w:t>
      </w:r>
      <w:r w:rsidRPr="00A6526D">
        <w:rPr>
          <w:rFonts w:ascii="Arial" w:eastAsia="Calibri" w:hAnsi="Arial" w:cs="Arial"/>
          <w:sz w:val="32"/>
          <w:szCs w:val="32"/>
        </w:rPr>
        <w:t>Mammal Outdoor Compound 1 </w:t>
      </w:r>
    </w:p>
    <w:p w:rsidR="00E75E63" w:rsidRDefault="00E75E63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  <w:lang w:eastAsia="en-GB"/>
        </w:rPr>
        <w:drawing>
          <wp:inline distT="0" distB="0" distL="0" distR="0">
            <wp:extent cx="5857875" cy="2944192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29441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75E63" w:rsidRPr="00A12A89" w:rsidRDefault="00E75E63" w:rsidP="00E75E63">
      <w:pPr>
        <w:jc w:val="center"/>
        <w:rPr>
          <w:rFonts w:ascii="Arial" w:hAnsi="Arial" w:cs="Arial"/>
          <w:b/>
          <w:sz w:val="32"/>
          <w:szCs w:val="32"/>
        </w:rPr>
      </w:pPr>
      <w:r w:rsidRPr="00A12A89">
        <w:rPr>
          <w:rFonts w:ascii="Arial" w:hAnsi="Arial" w:cs="Arial"/>
          <w:b/>
          <w:sz w:val="32"/>
          <w:szCs w:val="32"/>
        </w:rPr>
        <w:t>Detailed M</w:t>
      </w:r>
      <w:r w:rsidR="00A12A89" w:rsidRPr="00A12A89">
        <w:rPr>
          <w:rFonts w:ascii="Arial" w:hAnsi="Arial" w:cs="Arial"/>
          <w:b/>
          <w:sz w:val="32"/>
          <w:szCs w:val="32"/>
        </w:rPr>
        <w:t>ap of Mammal Outdoor Compound 1</w:t>
      </w:r>
    </w:p>
    <w:p w:rsidR="00E75E63" w:rsidRPr="00A12A89" w:rsidRDefault="00A12A89">
      <w:pPr>
        <w:rPr>
          <w:rFonts w:ascii="Arial" w:hAnsi="Arial" w:cs="Arial"/>
          <w:b/>
          <w:sz w:val="28"/>
          <w:szCs w:val="28"/>
        </w:rPr>
      </w:pPr>
      <w:r w:rsidRPr="00A12A89">
        <w:rPr>
          <w:rFonts w:ascii="Arial" w:hAnsi="Arial" w:cs="Arial"/>
          <w:b/>
          <w:sz w:val="28"/>
          <w:szCs w:val="28"/>
        </w:rPr>
        <w:t>Compound Animal List</w:t>
      </w:r>
      <w:r>
        <w:rPr>
          <w:rFonts w:ascii="Arial" w:hAnsi="Arial" w:cs="Arial"/>
          <w:b/>
          <w:sz w:val="28"/>
          <w:szCs w:val="28"/>
        </w:rPr>
        <w:t>:-</w:t>
      </w:r>
    </w:p>
    <w:tbl>
      <w:tblPr>
        <w:tblW w:w="9654" w:type="dxa"/>
        <w:tblInd w:w="93" w:type="dxa"/>
        <w:tblLook w:val="04A0" w:firstRow="1" w:lastRow="0" w:firstColumn="1" w:lastColumn="0" w:noHBand="0" w:noVBand="1"/>
      </w:tblPr>
      <w:tblGrid>
        <w:gridCol w:w="2000"/>
        <w:gridCol w:w="1391"/>
        <w:gridCol w:w="1920"/>
        <w:gridCol w:w="4490"/>
      </w:tblGrid>
      <w:tr w:rsidR="00E75E63" w:rsidRPr="00E75E63" w:rsidTr="00E75E63">
        <w:trPr>
          <w:trHeight w:val="255"/>
        </w:trPr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E75E63">
            <w:pPr>
              <w:spacing w:after="0" w:line="240" w:lineRule="auto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Zoo Location</w:t>
            </w:r>
          </w:p>
        </w:tc>
        <w:tc>
          <w:tcPr>
            <w:tcW w:w="12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Default="00E75E63" w:rsidP="00E75E63">
            <w:pPr>
              <w:spacing w:after="0" w:line="240" w:lineRule="auto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Vacant?</w:t>
            </w:r>
          </w:p>
          <w:p w:rsidR="00E75E63" w:rsidRPr="00E75E63" w:rsidRDefault="00E75E63" w:rsidP="00E75E63">
            <w:pPr>
              <w:spacing w:after="0" w:line="240" w:lineRule="auto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E75E63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Dimensions (</w:t>
            </w:r>
            <w:proofErr w:type="spellStart"/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SqFt</w:t>
            </w:r>
            <w:proofErr w:type="spellEnd"/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)</w:t>
            </w:r>
          </w:p>
        </w:tc>
        <w:tc>
          <w:tcPr>
            <w:tcW w:w="4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E75E63">
            <w:pPr>
              <w:spacing w:after="0" w:line="240" w:lineRule="auto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Current Animal(s) Code</w:t>
            </w:r>
          </w:p>
          <w:p w:rsidR="00E75E63" w:rsidRPr="00E75E63" w:rsidRDefault="00E75E63" w:rsidP="00E75E63">
            <w:pPr>
              <w:spacing w:after="0" w:line="240" w:lineRule="auto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1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102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AM10523, MAM10524</w:t>
            </w:r>
          </w:p>
          <w:p w:rsidR="00A12A89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2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178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AM00568, MAM00781</w:t>
            </w:r>
          </w:p>
          <w:p w:rsidR="00A12A89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3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124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AM10245, MAM10246,  MAM10247</w:t>
            </w: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4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112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AM10534, MAM10535,  MAM10535</w:t>
            </w: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5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125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MAM10745, MAM10746,  </w:t>
            </w: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6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111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AM10847</w:t>
            </w: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7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80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AM10233</w:t>
            </w: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7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40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 xml:space="preserve">MAM10775, MAM10776  </w:t>
            </w: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8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156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/A</w:t>
            </w: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9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Y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130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/A</w:t>
            </w:r>
          </w:p>
        </w:tc>
      </w:tr>
      <w:tr w:rsidR="00E75E63" w:rsidRPr="00E75E63" w:rsidTr="00E75E63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10</w:t>
            </w:r>
          </w:p>
        </w:tc>
        <w:tc>
          <w:tcPr>
            <w:tcW w:w="12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E75E63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45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75E63" w:rsidRPr="00E75E63" w:rsidRDefault="00A12A89" w:rsidP="00A12A8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AM10667, MAM10665</w:t>
            </w:r>
          </w:p>
        </w:tc>
      </w:tr>
    </w:tbl>
    <w:p w:rsidR="00E75E63" w:rsidRDefault="00E75E63" w:rsidP="00986A47">
      <w:pPr>
        <w:rPr>
          <w:rFonts w:ascii="Arial" w:hAnsi="Arial" w:cs="Arial"/>
          <w:sz w:val="28"/>
          <w:szCs w:val="28"/>
        </w:rPr>
      </w:pPr>
    </w:p>
    <w:p w:rsidR="004A3119" w:rsidRPr="00A12A89" w:rsidRDefault="004A3119" w:rsidP="004A3119">
      <w:pPr>
        <w:rPr>
          <w:rFonts w:ascii="Arial" w:hAnsi="Arial" w:cs="Arial"/>
          <w:b/>
          <w:sz w:val="28"/>
          <w:szCs w:val="28"/>
        </w:rPr>
      </w:pPr>
      <w:r w:rsidRPr="00A12A89">
        <w:rPr>
          <w:rFonts w:ascii="Arial" w:hAnsi="Arial" w:cs="Arial"/>
          <w:b/>
          <w:sz w:val="28"/>
          <w:szCs w:val="28"/>
        </w:rPr>
        <w:lastRenderedPageBreak/>
        <w:t xml:space="preserve">Compound Animal </w:t>
      </w:r>
      <w:r>
        <w:rPr>
          <w:rFonts w:ascii="Arial" w:hAnsi="Arial" w:cs="Arial"/>
          <w:b/>
          <w:sz w:val="28"/>
          <w:szCs w:val="28"/>
        </w:rPr>
        <w:t>Feeding List (Extract):-</w:t>
      </w:r>
    </w:p>
    <w:tbl>
      <w:tblPr>
        <w:tblW w:w="9801" w:type="dxa"/>
        <w:tblInd w:w="93" w:type="dxa"/>
        <w:tblLook w:val="04A0" w:firstRow="1" w:lastRow="0" w:firstColumn="1" w:lastColumn="0" w:noHBand="0" w:noVBand="1"/>
      </w:tblPr>
      <w:tblGrid>
        <w:gridCol w:w="2000"/>
        <w:gridCol w:w="1391"/>
        <w:gridCol w:w="1920"/>
        <w:gridCol w:w="4490"/>
      </w:tblGrid>
      <w:tr w:rsidR="004A3119" w:rsidRPr="00E75E63" w:rsidTr="004A3119">
        <w:trPr>
          <w:trHeight w:val="255"/>
        </w:trPr>
        <w:tc>
          <w:tcPr>
            <w:tcW w:w="2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Pr="00E75E63" w:rsidRDefault="004A3119" w:rsidP="004A31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Zoo Location</w:t>
            </w:r>
          </w:p>
        </w:tc>
        <w:tc>
          <w:tcPr>
            <w:tcW w:w="139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Default="004A3119" w:rsidP="004A31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Vacant?</w:t>
            </w:r>
          </w:p>
          <w:p w:rsidR="004A3119" w:rsidRPr="00E75E63" w:rsidRDefault="004A3119" w:rsidP="004A31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</w:p>
        </w:tc>
        <w:tc>
          <w:tcPr>
            <w:tcW w:w="1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Pr="00E75E63" w:rsidRDefault="004A3119" w:rsidP="004A31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Feeding Time(s)</w:t>
            </w:r>
          </w:p>
        </w:tc>
        <w:tc>
          <w:tcPr>
            <w:tcW w:w="44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Default="004A3119" w:rsidP="004A31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Animal Feed</w:t>
            </w:r>
          </w:p>
          <w:p w:rsidR="004A3119" w:rsidRPr="00E75E63" w:rsidRDefault="004A3119" w:rsidP="004A31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(Per occupier, per meal)</w:t>
            </w:r>
          </w:p>
          <w:p w:rsidR="004A3119" w:rsidRPr="00E75E63" w:rsidRDefault="004A3119" w:rsidP="004A3119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</w:p>
        </w:tc>
      </w:tr>
      <w:tr w:rsidR="004A3119" w:rsidRPr="00E75E63" w:rsidTr="004A3119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Pr="00E75E63" w:rsidRDefault="004A3119" w:rsidP="007940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1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Pr="00E75E63" w:rsidRDefault="004A3119" w:rsidP="007940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Pr="00E75E63" w:rsidRDefault="004A3119" w:rsidP="007940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4A311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6am, 4pm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0AC1" w:rsidRDefault="00C40AC1" w:rsidP="00C40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.1 Kg Green Leaf Matter</w:t>
            </w:r>
          </w:p>
          <w:p w:rsidR="004A3119" w:rsidRPr="00E75E63" w:rsidRDefault="00C40AC1" w:rsidP="00C40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75 Kg Assorted Fruit</w:t>
            </w:r>
          </w:p>
        </w:tc>
      </w:tr>
      <w:tr w:rsidR="004A3119" w:rsidRPr="00E75E63" w:rsidTr="004A3119">
        <w:trPr>
          <w:trHeight w:val="255"/>
        </w:trPr>
        <w:tc>
          <w:tcPr>
            <w:tcW w:w="20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Pr="00E75E63" w:rsidRDefault="004A3119" w:rsidP="007940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MC1-A2</w:t>
            </w:r>
          </w:p>
        </w:tc>
        <w:tc>
          <w:tcPr>
            <w:tcW w:w="13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Pr="00E75E63" w:rsidRDefault="004A3119" w:rsidP="007940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 w:rsidRPr="00E75E63">
              <w:rPr>
                <w:rFonts w:ascii="Arial" w:eastAsia="Times New Roman" w:hAnsi="Arial" w:cs="Arial"/>
                <w:sz w:val="32"/>
                <w:szCs w:val="32"/>
                <w:lang w:eastAsia="en-GB"/>
              </w:rPr>
              <w:t>N</w:t>
            </w:r>
          </w:p>
        </w:tc>
        <w:tc>
          <w:tcPr>
            <w:tcW w:w="1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A3119" w:rsidRPr="00E75E63" w:rsidRDefault="004A3119" w:rsidP="007940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GB"/>
              </w:rPr>
            </w:pPr>
            <w:r w:rsidRPr="004A3119">
              <w:rPr>
                <w:rFonts w:ascii="Arial" w:eastAsia="Times New Roman" w:hAnsi="Arial" w:cs="Arial"/>
                <w:sz w:val="20"/>
                <w:szCs w:val="20"/>
                <w:lang w:eastAsia="en-GB"/>
              </w:rPr>
              <w:t>7am, 4:30pm</w:t>
            </w:r>
          </w:p>
        </w:tc>
        <w:tc>
          <w:tcPr>
            <w:tcW w:w="4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40AC1" w:rsidRDefault="00C40AC1" w:rsidP="00C40AC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5 Kg Green Leaf Matter</w:t>
            </w:r>
          </w:p>
          <w:p w:rsidR="004A3119" w:rsidRPr="00E75E63" w:rsidRDefault="00C40AC1" w:rsidP="00C40A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2"/>
                <w:szCs w:val="32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4 Kg Assorted Fruit</w:t>
            </w:r>
          </w:p>
        </w:tc>
      </w:tr>
    </w:tbl>
    <w:p w:rsidR="004A3119" w:rsidRDefault="004A3119" w:rsidP="00986A47">
      <w:pPr>
        <w:rPr>
          <w:rFonts w:ascii="Arial" w:hAnsi="Arial" w:cs="Arial"/>
          <w:sz w:val="28"/>
          <w:szCs w:val="28"/>
        </w:rPr>
      </w:pPr>
    </w:p>
    <w:p w:rsidR="007B42F8" w:rsidRPr="00E75E63" w:rsidRDefault="007B42F8" w:rsidP="00986A47">
      <w:pPr>
        <w:rPr>
          <w:rFonts w:ascii="Arial" w:hAnsi="Arial" w:cs="Arial"/>
          <w:sz w:val="28"/>
          <w:szCs w:val="28"/>
        </w:rPr>
      </w:pPr>
      <w:bookmarkStart w:id="0" w:name="_GoBack"/>
      <w:bookmarkEnd w:id="0"/>
    </w:p>
    <w:sectPr w:rsidR="007B42F8" w:rsidRPr="00E75E63" w:rsidSect="004E62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TC0MDO1tDQ3sjQ0NzFX0lEKTi0uzszPAykwrAUA30LY6ywAAAA="/>
  </w:docVars>
  <w:rsids>
    <w:rsidRoot w:val="00691522"/>
    <w:rsid w:val="004A3119"/>
    <w:rsid w:val="004E6282"/>
    <w:rsid w:val="00691522"/>
    <w:rsid w:val="007B42F8"/>
    <w:rsid w:val="00986A47"/>
    <w:rsid w:val="00A12A89"/>
    <w:rsid w:val="00AF7E06"/>
    <w:rsid w:val="00C40AC1"/>
    <w:rsid w:val="00E7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4A0BB9"/>
  <w15:docId w15:val="{B263850A-4843-44DD-BB71-B6F0ED38E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62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75E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5E6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485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17</Words>
  <Characters>66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Mark Johnson</cp:lastModifiedBy>
  <cp:revision>6</cp:revision>
  <dcterms:created xsi:type="dcterms:W3CDTF">2010-11-16T17:15:00Z</dcterms:created>
  <dcterms:modified xsi:type="dcterms:W3CDTF">2020-10-26T13:30:00Z</dcterms:modified>
</cp:coreProperties>
</file>